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519" w:rsidRDefault="00324519">
      <w:r w:rsidRPr="00324519">
        <w:rPr>
          <w:noProof/>
        </w:rPr>
        <w:drawing>
          <wp:inline distT="0" distB="0" distL="0" distR="0" wp14:anchorId="453A7E8F" wp14:editId="7016155A">
            <wp:extent cx="1638300" cy="1282148"/>
            <wp:effectExtent l="0" t="0" r="0" b="0"/>
            <wp:docPr id="1" name="Picture 1" descr="C:\Users\krantz6\Desktop\Dermatology\New MUSOM Logo-small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rantz6\Desktop\Dermatology\New MUSOM Logo-small - Copy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6618" cy="128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925" w:rsidRPr="00D525A5" w:rsidRDefault="00955D63">
      <w:pPr>
        <w:rPr>
          <w:rFonts w:ascii="Cambria" w:hAnsi="Cambria"/>
        </w:rPr>
      </w:pPr>
      <w:r w:rsidRPr="00D525A5">
        <w:rPr>
          <w:rFonts w:ascii="Cambria" w:hAnsi="Cambria"/>
        </w:rPr>
        <w:t>Marshall University Joan C. Edwards School of Medicine</w:t>
      </w:r>
    </w:p>
    <w:p w:rsidR="00955D63" w:rsidRPr="00D525A5" w:rsidRDefault="00955D63">
      <w:pPr>
        <w:rPr>
          <w:rFonts w:ascii="Cambria" w:hAnsi="Cambria"/>
          <w:b/>
        </w:rPr>
      </w:pPr>
      <w:r w:rsidRPr="00D525A5">
        <w:rPr>
          <w:rFonts w:ascii="Cambria" w:hAnsi="Cambria"/>
          <w:b/>
        </w:rPr>
        <w:t>Promotion and Tenure</w:t>
      </w:r>
      <w:r w:rsidR="00912A33">
        <w:rPr>
          <w:rFonts w:ascii="Cambria" w:hAnsi="Cambria"/>
          <w:b/>
        </w:rPr>
        <w:t xml:space="preserve"> – Mid Tenure Review</w:t>
      </w:r>
    </w:p>
    <w:p w:rsidR="00955D63" w:rsidRPr="00D525A5" w:rsidRDefault="00955D63">
      <w:pPr>
        <w:rPr>
          <w:rFonts w:ascii="Cambria" w:hAnsi="Cambria"/>
        </w:rPr>
      </w:pPr>
    </w:p>
    <w:p w:rsidR="00955D63" w:rsidRPr="00D525A5" w:rsidRDefault="00955D63">
      <w:pPr>
        <w:rPr>
          <w:rFonts w:ascii="Cambria" w:hAnsi="Cambria"/>
        </w:rPr>
      </w:pPr>
      <w:r w:rsidRPr="00D525A5">
        <w:rPr>
          <w:rFonts w:ascii="Cambria" w:hAnsi="Cambria"/>
        </w:rPr>
        <w:t xml:space="preserve">I______________________________________, state that I have </w:t>
      </w:r>
      <w:r w:rsidR="00912A33">
        <w:rPr>
          <w:rFonts w:ascii="Cambria" w:hAnsi="Cambria"/>
        </w:rPr>
        <w:t xml:space="preserve">completed the Mid-Tenure Review for </w:t>
      </w:r>
      <w:r w:rsidR="00A239A8" w:rsidRPr="00D525A5">
        <w:rPr>
          <w:rFonts w:ascii="Cambria" w:hAnsi="Cambria"/>
        </w:rPr>
        <w:t>the Marshall</w:t>
      </w:r>
      <w:r w:rsidRPr="00D525A5">
        <w:rPr>
          <w:rFonts w:ascii="Cambria" w:hAnsi="Cambria"/>
        </w:rPr>
        <w:t xml:space="preserve"> </w:t>
      </w:r>
      <w:r w:rsidR="00A239A8" w:rsidRPr="00D525A5">
        <w:rPr>
          <w:rFonts w:ascii="Cambria" w:hAnsi="Cambria"/>
        </w:rPr>
        <w:t>University</w:t>
      </w:r>
      <w:r w:rsidRPr="00D525A5">
        <w:rPr>
          <w:rFonts w:ascii="Cambria" w:hAnsi="Cambria"/>
        </w:rPr>
        <w:t xml:space="preserve"> Joan C. Edwards School of Medicine and </w:t>
      </w:r>
      <w:proofErr w:type="gramStart"/>
      <w:r w:rsidRPr="00D525A5">
        <w:rPr>
          <w:rFonts w:ascii="Cambria" w:hAnsi="Cambria"/>
        </w:rPr>
        <w:t>have been directed</w:t>
      </w:r>
      <w:proofErr w:type="gramEnd"/>
      <w:r w:rsidRPr="00D525A5">
        <w:rPr>
          <w:rFonts w:ascii="Cambria" w:hAnsi="Cambria"/>
        </w:rPr>
        <w:t xml:space="preserve"> regarding the expectations of my department for Tenure.</w:t>
      </w:r>
    </w:p>
    <w:p w:rsidR="00955D63" w:rsidRPr="00D525A5" w:rsidRDefault="00955D63">
      <w:pPr>
        <w:rPr>
          <w:rFonts w:ascii="Cambria" w:hAnsi="Cambria"/>
        </w:rPr>
      </w:pPr>
    </w:p>
    <w:p w:rsidR="00955D63" w:rsidRPr="00D525A5" w:rsidRDefault="00955D63">
      <w:pPr>
        <w:rPr>
          <w:rFonts w:ascii="Cambria" w:hAnsi="Cambria"/>
        </w:rPr>
      </w:pPr>
      <w:r w:rsidRPr="00D525A5">
        <w:rPr>
          <w:rFonts w:ascii="Cambria" w:hAnsi="Cambria"/>
        </w:rPr>
        <w:t>Signed: ___________________________________________</w:t>
      </w:r>
      <w:r w:rsidRPr="00D525A5">
        <w:rPr>
          <w:rFonts w:ascii="Cambria" w:hAnsi="Cambria"/>
        </w:rPr>
        <w:tab/>
        <w:t>Date: ___________________________</w:t>
      </w:r>
    </w:p>
    <w:p w:rsidR="00955D63" w:rsidRPr="00D525A5" w:rsidRDefault="00955D63">
      <w:pPr>
        <w:rPr>
          <w:rFonts w:ascii="Cambria" w:hAnsi="Cambria"/>
        </w:rPr>
      </w:pPr>
    </w:p>
    <w:p w:rsidR="00955D63" w:rsidRPr="00D525A5" w:rsidRDefault="00955D63">
      <w:pPr>
        <w:rPr>
          <w:rFonts w:ascii="Cambria" w:hAnsi="Cambria"/>
        </w:rPr>
      </w:pPr>
    </w:p>
    <w:p w:rsidR="00955D63" w:rsidRPr="00D525A5" w:rsidRDefault="00955D63">
      <w:pPr>
        <w:rPr>
          <w:rFonts w:ascii="Cambria" w:hAnsi="Cambria"/>
        </w:rPr>
      </w:pPr>
      <w:r w:rsidRPr="00D525A5">
        <w:rPr>
          <w:rFonts w:ascii="Cambria" w:hAnsi="Cambria"/>
        </w:rPr>
        <w:t xml:space="preserve">I, _____________________________________, state that I have </w:t>
      </w:r>
      <w:r w:rsidR="00912A33">
        <w:rPr>
          <w:rFonts w:ascii="Cambria" w:hAnsi="Cambria"/>
        </w:rPr>
        <w:t>reviewed</w:t>
      </w:r>
      <w:r w:rsidRPr="00D525A5">
        <w:rPr>
          <w:rFonts w:ascii="Cambria" w:hAnsi="Cambria"/>
        </w:rPr>
        <w:t xml:space="preserve"> the Marshall University Joan C. Edwards School of Medicine Tenure </w:t>
      </w:r>
      <w:r w:rsidR="00912A33">
        <w:rPr>
          <w:rFonts w:ascii="Cambria" w:hAnsi="Cambria"/>
        </w:rPr>
        <w:t>requirements for</w:t>
      </w:r>
      <w:r w:rsidRPr="00D525A5">
        <w:rPr>
          <w:rFonts w:ascii="Cambria" w:hAnsi="Cambria"/>
        </w:rPr>
        <w:t xml:space="preserve"> the above faculty member and have directed them regarding the expectations of the department for </w:t>
      </w:r>
      <w:bookmarkStart w:id="0" w:name="_GoBack"/>
      <w:bookmarkEnd w:id="0"/>
      <w:r w:rsidRPr="00D525A5">
        <w:rPr>
          <w:rFonts w:ascii="Cambria" w:hAnsi="Cambria"/>
        </w:rPr>
        <w:t>Tenure.</w:t>
      </w:r>
    </w:p>
    <w:p w:rsidR="00955D63" w:rsidRPr="00D525A5" w:rsidRDefault="00955D63">
      <w:pPr>
        <w:rPr>
          <w:rFonts w:ascii="Cambria" w:hAnsi="Cambria"/>
        </w:rPr>
      </w:pPr>
    </w:p>
    <w:p w:rsidR="00955D63" w:rsidRPr="00D525A5" w:rsidRDefault="00955D63">
      <w:pPr>
        <w:rPr>
          <w:rFonts w:ascii="Cambria" w:hAnsi="Cambria"/>
        </w:rPr>
      </w:pPr>
      <w:r w:rsidRPr="00D525A5">
        <w:rPr>
          <w:rFonts w:ascii="Cambria" w:hAnsi="Cambria"/>
        </w:rPr>
        <w:t>Signed: ____________________________________________</w:t>
      </w:r>
      <w:r w:rsidRPr="00D525A5">
        <w:rPr>
          <w:rFonts w:ascii="Cambria" w:hAnsi="Cambria"/>
        </w:rPr>
        <w:tab/>
        <w:t>Date</w:t>
      </w:r>
      <w:proofErr w:type="gramStart"/>
      <w:r w:rsidRPr="00D525A5">
        <w:rPr>
          <w:rFonts w:ascii="Cambria" w:hAnsi="Cambria"/>
        </w:rPr>
        <w:t>:_</w:t>
      </w:r>
      <w:proofErr w:type="gramEnd"/>
      <w:r w:rsidRPr="00D525A5">
        <w:rPr>
          <w:rFonts w:ascii="Cambria" w:hAnsi="Cambria"/>
        </w:rPr>
        <w:t>___________________________</w:t>
      </w:r>
    </w:p>
    <w:p w:rsidR="00955D63" w:rsidRPr="00D525A5" w:rsidRDefault="00955D63">
      <w:pPr>
        <w:rPr>
          <w:rFonts w:ascii="Cambria" w:hAnsi="Cambria"/>
        </w:rPr>
      </w:pPr>
    </w:p>
    <w:p w:rsidR="00955D63" w:rsidRPr="00D525A5" w:rsidRDefault="00955D63">
      <w:pPr>
        <w:rPr>
          <w:rFonts w:ascii="Cambria" w:hAnsi="Cambria"/>
        </w:rPr>
      </w:pPr>
    </w:p>
    <w:p w:rsidR="00955D63" w:rsidRPr="00D525A5" w:rsidRDefault="00955D63">
      <w:pPr>
        <w:rPr>
          <w:rFonts w:ascii="Cambria" w:hAnsi="Cambria"/>
        </w:rPr>
      </w:pPr>
    </w:p>
    <w:p w:rsidR="00D525A5" w:rsidRPr="00D525A5" w:rsidRDefault="00955D63" w:rsidP="00D525A5">
      <w:pPr>
        <w:rPr>
          <w:rFonts w:ascii="Cambria" w:hAnsi="Cambria" w:cs="Times New Roman"/>
          <w:sz w:val="24"/>
        </w:rPr>
      </w:pPr>
      <w:r w:rsidRPr="00D525A5">
        <w:rPr>
          <w:rFonts w:ascii="Cambria" w:hAnsi="Cambria"/>
        </w:rPr>
        <w:br/>
        <w:t>*</w:t>
      </w:r>
      <w:r w:rsidR="00D525A5" w:rsidRPr="00D525A5">
        <w:rPr>
          <w:rFonts w:ascii="Cambria" w:hAnsi="Cambria"/>
          <w:noProof/>
          <w:sz w:val="23"/>
          <w:szCs w:val="23"/>
        </w:rPr>
        <w:t xml:space="preserve"> The signed </w:t>
      </w:r>
      <w:r w:rsidR="00D525A5" w:rsidRPr="00D525A5">
        <w:rPr>
          <w:rFonts w:ascii="Cambria" w:hAnsi="Cambria"/>
          <w:sz w:val="23"/>
          <w:szCs w:val="23"/>
        </w:rPr>
        <w:t>form should become part of the candidate’s portfolio for P&amp;T</w:t>
      </w:r>
      <w:r w:rsidR="00D525A5" w:rsidRPr="00D525A5">
        <w:rPr>
          <w:rFonts w:ascii="Cambria" w:hAnsi="Cambria" w:cs="Times New Roman"/>
          <w:sz w:val="24"/>
        </w:rPr>
        <w:t xml:space="preserve">.  </w:t>
      </w:r>
    </w:p>
    <w:p w:rsidR="00955D63" w:rsidRPr="00D525A5" w:rsidRDefault="00955D63">
      <w:pPr>
        <w:rPr>
          <w:rFonts w:ascii="Cambria" w:hAnsi="Cambria"/>
        </w:rPr>
      </w:pPr>
    </w:p>
    <w:sectPr w:rsidR="00955D63" w:rsidRPr="00D52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rYwNjQ2NzMztTBR0lEKTi0uzszPAykwqgUALB4DdSwAAAA="/>
  </w:docVars>
  <w:rsids>
    <w:rsidRoot w:val="00955D63"/>
    <w:rsid w:val="00011E0E"/>
    <w:rsid w:val="00046AC0"/>
    <w:rsid w:val="00064F40"/>
    <w:rsid w:val="00066DCB"/>
    <w:rsid w:val="000719B7"/>
    <w:rsid w:val="00077AFC"/>
    <w:rsid w:val="00084270"/>
    <w:rsid w:val="00105BBE"/>
    <w:rsid w:val="002076E2"/>
    <w:rsid w:val="00211263"/>
    <w:rsid w:val="00255634"/>
    <w:rsid w:val="00276280"/>
    <w:rsid w:val="002E4E4A"/>
    <w:rsid w:val="00313D54"/>
    <w:rsid w:val="00324083"/>
    <w:rsid w:val="00324519"/>
    <w:rsid w:val="0043290A"/>
    <w:rsid w:val="004E02CE"/>
    <w:rsid w:val="00583296"/>
    <w:rsid w:val="005B1C73"/>
    <w:rsid w:val="00607403"/>
    <w:rsid w:val="006229A4"/>
    <w:rsid w:val="00634611"/>
    <w:rsid w:val="00647CB9"/>
    <w:rsid w:val="00653A25"/>
    <w:rsid w:val="006765B4"/>
    <w:rsid w:val="00743047"/>
    <w:rsid w:val="007B1F7C"/>
    <w:rsid w:val="008967E0"/>
    <w:rsid w:val="008E0245"/>
    <w:rsid w:val="00912A33"/>
    <w:rsid w:val="00955D63"/>
    <w:rsid w:val="009560B9"/>
    <w:rsid w:val="009E1786"/>
    <w:rsid w:val="00A07CC9"/>
    <w:rsid w:val="00A239A8"/>
    <w:rsid w:val="00A37FF1"/>
    <w:rsid w:val="00A64EDD"/>
    <w:rsid w:val="00A9756E"/>
    <w:rsid w:val="00AB1925"/>
    <w:rsid w:val="00B83643"/>
    <w:rsid w:val="00C45131"/>
    <w:rsid w:val="00C76C16"/>
    <w:rsid w:val="00CA023B"/>
    <w:rsid w:val="00D3430E"/>
    <w:rsid w:val="00D525A5"/>
    <w:rsid w:val="00D72E3B"/>
    <w:rsid w:val="00E5241E"/>
    <w:rsid w:val="00ED70BF"/>
    <w:rsid w:val="00FD3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10AFD"/>
  <w15:chartTrackingRefBased/>
  <w15:docId w15:val="{5716E387-46FC-45E2-859F-0B69832A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2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5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730</Characters>
  <Application>Microsoft Office Word</Application>
  <DocSecurity>0</DocSecurity>
  <Lines>3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ntz, Cynthia J.</dc:creator>
  <cp:keywords/>
  <dc:description/>
  <cp:lastModifiedBy>Ramsey, Elizabeth D.</cp:lastModifiedBy>
  <cp:revision>3</cp:revision>
  <cp:lastPrinted>2017-11-14T19:33:00Z</cp:lastPrinted>
  <dcterms:created xsi:type="dcterms:W3CDTF">2017-12-11T17:03:00Z</dcterms:created>
  <dcterms:modified xsi:type="dcterms:W3CDTF">2017-12-11T17:05:00Z</dcterms:modified>
</cp:coreProperties>
</file>